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33D1" w:rsidRDefault="00464682">
      <w:pPr>
        <w:jc w:val="center"/>
      </w:pPr>
      <w:r>
        <w:rPr>
          <w:noProof/>
        </w:rPr>
        <w:drawing>
          <wp:inline distT="0" distB="0" distL="0" distR="0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33D1" w:rsidRDefault="0046468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UNIVERSITY EXAMINATIONS</w:t>
      </w:r>
    </w:p>
    <w:p w:rsidR="007033D1" w:rsidRDefault="00464682">
      <w:pP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EXAMINATION FOR MAY/AUGUST 2023/2024 FOR DEGREE IN COMPUTER SCIENCE</w:t>
      </w:r>
    </w:p>
    <w:p w:rsidR="007033D1" w:rsidRDefault="00464682">
      <w:pPr>
        <w:jc w:val="center"/>
        <w:rPr>
          <w:b/>
          <w:color w:val="000000"/>
        </w:rPr>
      </w:pPr>
      <w:r>
        <w:rPr>
          <w:b/>
          <w:color w:val="000000"/>
        </w:rPr>
        <w:t xml:space="preserve">RCS 201 </w:t>
      </w:r>
      <w:r>
        <w:rPr>
          <w:b/>
          <w:bCs/>
          <w:color w:val="000000"/>
        </w:rPr>
        <w:t>DATA STRUCTURES AND ALGORITHM</w:t>
      </w:r>
    </w:p>
    <w:p w:rsidR="007033D1" w:rsidRDefault="007033D1">
      <w:pPr>
        <w:tabs>
          <w:tab w:val="left" w:pos="6795"/>
        </w:tabs>
        <w:rPr>
          <w:color w:val="0D0D0D"/>
          <w:sz w:val="22"/>
          <w:szCs w:val="22"/>
        </w:rPr>
      </w:pPr>
    </w:p>
    <w:p w:rsidR="007033D1" w:rsidRPr="00315CA4" w:rsidRDefault="00315CA4">
      <w:pPr>
        <w:tabs>
          <w:tab w:val="left" w:pos="6795"/>
        </w:tabs>
        <w:rPr>
          <w:b/>
          <w:color w:val="0D0D0D"/>
        </w:rPr>
      </w:pPr>
      <w:r>
        <w:rPr>
          <w:b/>
          <w:color w:val="0D0D0D"/>
        </w:rPr>
        <w:t>DATE: 15</w:t>
      </w:r>
      <w:r>
        <w:rPr>
          <w:b/>
          <w:color w:val="0D0D0D"/>
          <w:vertAlign w:val="superscript"/>
        </w:rPr>
        <w:t xml:space="preserve">TH </w:t>
      </w:r>
      <w:r w:rsidRPr="00315CA4">
        <w:rPr>
          <w:b/>
          <w:color w:val="0D0D0D"/>
        </w:rPr>
        <w:t xml:space="preserve">AUGUST, 2024.                  </w:t>
      </w:r>
      <w:r>
        <w:rPr>
          <w:b/>
          <w:color w:val="0D0D0D"/>
        </w:rPr>
        <w:tab/>
      </w:r>
      <w:r w:rsidRPr="00315CA4">
        <w:rPr>
          <w:b/>
          <w:color w:val="0D0D0D"/>
        </w:rPr>
        <w:t>TIME: 2 HOURS</w:t>
      </w:r>
    </w:p>
    <w:p w:rsidR="007033D1" w:rsidRDefault="007033D1">
      <w:pPr>
        <w:rPr>
          <w:color w:val="0D0D0D"/>
          <w:sz w:val="22"/>
          <w:szCs w:val="22"/>
        </w:rPr>
      </w:pPr>
    </w:p>
    <w:p w:rsidR="007033D1" w:rsidRDefault="00464682">
      <w:pPr>
        <w:rPr>
          <w:b/>
          <w:color w:val="0D0D0D"/>
          <w:sz w:val="22"/>
          <w:szCs w:val="22"/>
        </w:rPr>
      </w:pPr>
      <w:r>
        <w:rPr>
          <w:b/>
          <w:color w:val="0D0D0D"/>
          <w:sz w:val="22"/>
          <w:szCs w:val="22"/>
        </w:rPr>
        <w:t>GENERAL INSTRUCTIONS:</w:t>
      </w:r>
      <w:r>
        <w:rPr>
          <w:b/>
          <w:color w:val="0D0D0D"/>
          <w:sz w:val="22"/>
          <w:szCs w:val="22"/>
        </w:rPr>
        <w:tab/>
      </w:r>
    </w:p>
    <w:p w:rsidR="007033D1" w:rsidRDefault="00464682">
      <w:pPr>
        <w:rPr>
          <w:color w:val="0D0D0D"/>
        </w:rPr>
      </w:pPr>
      <w:r>
        <w:rPr>
          <w:color w:val="0D0D0D"/>
        </w:rPr>
        <w:t xml:space="preserve">Students are NOT permitted to write on the </w:t>
      </w:r>
      <w:r>
        <w:rPr>
          <w:color w:val="0D0D0D"/>
        </w:rPr>
        <w:t>examination paper during examination period.</w:t>
      </w:r>
    </w:p>
    <w:p w:rsidR="007033D1" w:rsidRDefault="00464682">
      <w:pPr>
        <w:rPr>
          <w:color w:val="0D0D0D"/>
        </w:rPr>
      </w:pPr>
      <w:r>
        <w:rPr>
          <w:color w:val="0D0D0D"/>
        </w:rPr>
        <w:t xml:space="preserve">This is a closed book examination. Text book/Reference books/notes are not permitted. </w:t>
      </w:r>
    </w:p>
    <w:p w:rsidR="007033D1" w:rsidRDefault="007033D1">
      <w:pPr>
        <w:rPr>
          <w:color w:val="0D0D0D"/>
        </w:rPr>
      </w:pPr>
    </w:p>
    <w:p w:rsidR="007033D1" w:rsidRDefault="00464682">
      <w:pPr>
        <w:rPr>
          <w:b/>
          <w:color w:val="0033CC"/>
        </w:rPr>
      </w:pPr>
      <w:r>
        <w:rPr>
          <w:b/>
          <w:color w:val="000000"/>
        </w:rPr>
        <w:t>SPECIAL INSTRUCTIONS:</w:t>
      </w:r>
      <w:r>
        <w:rPr>
          <w:b/>
          <w:color w:val="0033CC"/>
        </w:rPr>
        <w:tab/>
        <w:t xml:space="preserve"> </w:t>
      </w:r>
    </w:p>
    <w:p w:rsidR="007033D1" w:rsidRDefault="00464682">
      <w:pPr>
        <w:rPr>
          <w:color w:val="0D0D0D"/>
        </w:rPr>
      </w:pPr>
      <w:r>
        <w:rPr>
          <w:color w:val="0D0D0D"/>
        </w:rPr>
        <w:t>This examination paper consists Questions in Section A followed by section B.</w:t>
      </w:r>
    </w:p>
    <w:p w:rsidR="007033D1" w:rsidRDefault="00464682">
      <w:pPr>
        <w:rPr>
          <w:color w:val="0D0D0D"/>
        </w:rPr>
      </w:pPr>
      <w:r>
        <w:rPr>
          <w:color w:val="0D0D0D"/>
        </w:rPr>
        <w:t xml:space="preserve">Answer </w:t>
      </w:r>
      <w:r>
        <w:rPr>
          <w:b/>
          <w:color w:val="0D0D0D"/>
          <w:u w:val="single"/>
        </w:rPr>
        <w:t>Question 1 and</w:t>
      </w:r>
      <w:r>
        <w:rPr>
          <w:b/>
          <w:color w:val="0D0D0D"/>
          <w:u w:val="single"/>
        </w:rPr>
        <w:t xml:space="preserve"> any Other Two</w:t>
      </w:r>
      <w:r>
        <w:rPr>
          <w:color w:val="0D0D0D"/>
        </w:rPr>
        <w:t xml:space="preserve"> questions.</w:t>
      </w:r>
    </w:p>
    <w:p w:rsidR="007033D1" w:rsidRDefault="00464682">
      <w:pPr>
        <w:rPr>
          <w:color w:val="0D0D0D"/>
        </w:rPr>
      </w:pPr>
      <w:r>
        <w:rPr>
          <w:color w:val="0D0D0D"/>
        </w:rPr>
        <w:t xml:space="preserve">QUESTIONS in ALL Sections should be answered in answer booklet(s).  </w:t>
      </w:r>
    </w:p>
    <w:p w:rsidR="007033D1" w:rsidRDefault="007033D1"/>
    <w:p w:rsidR="007033D1" w:rsidRDefault="00464682">
      <w:pPr>
        <w:pStyle w:val="Heading1"/>
        <w:numPr>
          <w:ilvl w:val="0"/>
          <w:numId w:val="1"/>
        </w:numPr>
        <w:rPr>
          <w:color w:val="0D0D0D"/>
          <w:u w:val="none"/>
        </w:rPr>
      </w:pPr>
      <w:r>
        <w:rPr>
          <w:color w:val="0D0D0D"/>
          <w:u w:val="none"/>
        </w:rPr>
        <w:t xml:space="preserve">PLEASE start the answer to EACH question on a NEW PAGE. </w:t>
      </w:r>
    </w:p>
    <w:p w:rsidR="007033D1" w:rsidRDefault="00464682">
      <w:pPr>
        <w:pStyle w:val="Heading1"/>
        <w:numPr>
          <w:ilvl w:val="0"/>
          <w:numId w:val="1"/>
        </w:numPr>
        <w:rPr>
          <w:color w:val="0D0D0D"/>
          <w:u w:val="none"/>
        </w:rPr>
      </w:pPr>
      <w:r>
        <w:rPr>
          <w:color w:val="0D0D0D"/>
          <w:u w:val="none"/>
        </w:rPr>
        <w:t>Keep your phone(s) switched off at the front of the examination room.</w:t>
      </w:r>
    </w:p>
    <w:p w:rsidR="007033D1" w:rsidRDefault="00464682">
      <w:pPr>
        <w:pStyle w:val="Heading1"/>
        <w:numPr>
          <w:ilvl w:val="0"/>
          <w:numId w:val="1"/>
        </w:numPr>
        <w:rPr>
          <w:color w:val="0D0D0D"/>
          <w:u w:val="none"/>
        </w:rPr>
      </w:pPr>
      <w:r>
        <w:rPr>
          <w:color w:val="0D0D0D"/>
          <w:u w:val="none"/>
        </w:rPr>
        <w:t xml:space="preserve">Keep ALL bags and caps at the </w:t>
      </w:r>
      <w:r>
        <w:rPr>
          <w:color w:val="0D0D0D"/>
          <w:u w:val="none"/>
        </w:rPr>
        <w:t>front of the examination room and DO NOT refer to ANY unauthorized material before or during the course of the examination.</w:t>
      </w:r>
    </w:p>
    <w:p w:rsidR="007033D1" w:rsidRDefault="00464682">
      <w:pPr>
        <w:pStyle w:val="Heading1"/>
        <w:numPr>
          <w:ilvl w:val="0"/>
          <w:numId w:val="1"/>
        </w:numPr>
        <w:rPr>
          <w:color w:val="0D0D0D"/>
          <w:u w:val="none"/>
        </w:rPr>
      </w:pPr>
      <w:r>
        <w:rPr>
          <w:color w:val="0D0D0D"/>
          <w:u w:val="none"/>
        </w:rPr>
        <w:t>ALWAYS show your working.</w:t>
      </w:r>
    </w:p>
    <w:p w:rsidR="007033D1" w:rsidRDefault="00464682">
      <w:pPr>
        <w:pStyle w:val="Heading1"/>
        <w:numPr>
          <w:ilvl w:val="0"/>
          <w:numId w:val="1"/>
        </w:numPr>
        <w:rPr>
          <w:color w:val="0D0D0D"/>
          <w:u w:val="none"/>
        </w:rPr>
      </w:pPr>
      <w:r>
        <w:rPr>
          <w:color w:val="0D0D0D"/>
          <w:u w:val="none"/>
        </w:rPr>
        <w:t>Marks indicated in parenthesis i.e. ( ) will be awarded for clear and logical answers.</w:t>
      </w:r>
    </w:p>
    <w:p w:rsidR="007033D1" w:rsidRDefault="00464682">
      <w:pPr>
        <w:pStyle w:val="Heading1"/>
        <w:numPr>
          <w:ilvl w:val="0"/>
          <w:numId w:val="1"/>
        </w:numPr>
        <w:rPr>
          <w:color w:val="0D0D0D"/>
          <w:u w:val="none"/>
        </w:rPr>
      </w:pPr>
      <w:r>
        <w:rPr>
          <w:color w:val="0D0D0D"/>
          <w:u w:val="none"/>
        </w:rPr>
        <w:t>Write your REGISTRA</w:t>
      </w:r>
      <w:r>
        <w:rPr>
          <w:color w:val="0D0D0D"/>
          <w:u w:val="none"/>
        </w:rPr>
        <w:t>TION No. clearly on the answer booklet(s).</w:t>
      </w:r>
    </w:p>
    <w:p w:rsidR="007033D1" w:rsidRDefault="00464682">
      <w:pPr>
        <w:pStyle w:val="Heading1"/>
        <w:numPr>
          <w:ilvl w:val="0"/>
          <w:numId w:val="1"/>
        </w:numPr>
        <w:rPr>
          <w:color w:val="0D0D0D"/>
          <w:u w:val="none"/>
        </w:rPr>
      </w:pPr>
      <w:r>
        <w:rPr>
          <w:color w:val="0D0D0D"/>
          <w:u w:val="none"/>
        </w:rPr>
        <w:t xml:space="preserve">For the Questions, write the number of the question on the answer booklet(s) in the order you answered them. </w:t>
      </w:r>
    </w:p>
    <w:p w:rsidR="007033D1" w:rsidRDefault="00464682">
      <w:pPr>
        <w:numPr>
          <w:ilvl w:val="0"/>
          <w:numId w:val="1"/>
        </w:numPr>
      </w:pPr>
      <w:r>
        <w:rPr>
          <w:b/>
        </w:rPr>
        <w:t>DO NOT use your PHONE as a CALCULATOR.</w:t>
      </w:r>
    </w:p>
    <w:p w:rsidR="007033D1" w:rsidRDefault="00464682">
      <w:pPr>
        <w:numPr>
          <w:ilvl w:val="0"/>
          <w:numId w:val="1"/>
        </w:numPr>
      </w:pPr>
      <w:r>
        <w:rPr>
          <w:b/>
        </w:rPr>
        <w:t>YOU are ONLY ALLOWED to leave the exam room 30minutes to the end</w:t>
      </w:r>
      <w:r>
        <w:rPr>
          <w:b/>
        </w:rPr>
        <w:t xml:space="preserve"> of the Exam.</w:t>
      </w:r>
    </w:p>
    <w:p w:rsidR="007033D1" w:rsidRDefault="00464682">
      <w:pPr>
        <w:numPr>
          <w:ilvl w:val="0"/>
          <w:numId w:val="1"/>
        </w:numPr>
      </w:pPr>
      <w:r>
        <w:rPr>
          <w:b/>
        </w:rPr>
        <w:t>DO NOT write on the QUESTION PAPER. Use the back of your BOOKLET for any calculations or rough work.</w:t>
      </w:r>
    </w:p>
    <w:p w:rsidR="007033D1" w:rsidRDefault="007033D1">
      <w:pPr>
        <w:ind w:left="1080"/>
      </w:pPr>
    </w:p>
    <w:p w:rsidR="007033D1" w:rsidRDefault="00464682">
      <w:pPr>
        <w:spacing w:after="160" w:line="259" w:lineRule="auto"/>
      </w:pPr>
      <w:r>
        <w:br w:type="page"/>
      </w:r>
    </w:p>
    <w:p w:rsidR="007033D1" w:rsidRDefault="00464682">
      <w:pPr>
        <w:rPr>
          <w:b/>
        </w:rPr>
      </w:pPr>
      <w:r>
        <w:rPr>
          <w:b/>
        </w:rPr>
        <w:lastRenderedPageBreak/>
        <w:t>QUESTION ONE (COMPULSORY) – 30 MARKS</w:t>
      </w:r>
    </w:p>
    <w:p w:rsidR="007033D1" w:rsidRDefault="00464682">
      <w:pPr>
        <w:pStyle w:val="ListParagraph"/>
        <w:numPr>
          <w:ilvl w:val="0"/>
          <w:numId w:val="2"/>
        </w:numPr>
      </w:pPr>
      <w:r>
        <w:t xml:space="preserve">Define                                                                                                                   </w:t>
      </w:r>
      <w:r>
        <w:rPr>
          <w:b/>
        </w:rPr>
        <w:t>( 4 Marks)</w:t>
      </w:r>
    </w:p>
    <w:p w:rsidR="007033D1" w:rsidRDefault="0046468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Structure</w:t>
      </w:r>
    </w:p>
    <w:p w:rsidR="007033D1" w:rsidRDefault="0046468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lgorithm</w:t>
      </w:r>
    </w:p>
    <w:p w:rsidR="007033D1" w:rsidRDefault="0046468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bstract Data Type(ADT).</w:t>
      </w:r>
    </w:p>
    <w:p w:rsidR="007033D1" w:rsidRDefault="0046468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Data hiding</w:t>
      </w:r>
    </w:p>
    <w:p w:rsidR="007033D1" w:rsidRDefault="007033D1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:rsidR="007033D1" w:rsidRDefault="007033D1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ListParagraph"/>
        <w:numPr>
          <w:ilvl w:val="0"/>
          <w:numId w:val="2"/>
        </w:numPr>
      </w:pPr>
      <w:r>
        <w:t xml:space="preserve">What are the features of an efficient algorithm?         </w:t>
      </w:r>
      <w:r>
        <w:t xml:space="preserve">                                         </w:t>
      </w:r>
      <w:r>
        <w:rPr>
          <w:b/>
        </w:rPr>
        <w:t>(2 Marks)</w:t>
      </w:r>
    </w:p>
    <w:p w:rsidR="007033D1" w:rsidRDefault="007033D1">
      <w:pPr>
        <w:pStyle w:val="ListParagraph"/>
      </w:pPr>
    </w:p>
    <w:p w:rsidR="007033D1" w:rsidRDefault="00464682">
      <w:pPr>
        <w:pStyle w:val="ListParagraph"/>
        <w:numPr>
          <w:ilvl w:val="0"/>
          <w:numId w:val="2"/>
        </w:numPr>
      </w:pPr>
      <w:r>
        <w:t xml:space="preserve">List down any </w:t>
      </w:r>
      <w:r>
        <w:rPr>
          <w:b/>
          <w:bCs/>
        </w:rPr>
        <w:t xml:space="preserve">four </w:t>
      </w:r>
      <w:r>
        <w:t xml:space="preserve">applications of data structures.                                             </w:t>
      </w:r>
      <w:r>
        <w:rPr>
          <w:b/>
        </w:rPr>
        <w:t>(4 Marks)</w:t>
      </w:r>
    </w:p>
    <w:p w:rsidR="007033D1" w:rsidRDefault="007033D1">
      <w:pPr>
        <w:pStyle w:val="ListParagraph"/>
      </w:pPr>
    </w:p>
    <w:p w:rsidR="007033D1" w:rsidRDefault="00464682">
      <w:pPr>
        <w:pStyle w:val="BodyTextIndent"/>
        <w:numPr>
          <w:ilvl w:val="0"/>
          <w:numId w:val="2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Outline briefly how a stack data type is </w:t>
      </w:r>
      <w:r>
        <w:rPr>
          <w:szCs w:val="24"/>
          <w:lang w:val="en-US"/>
        </w:rPr>
        <w:t xml:space="preserve">used </w:t>
      </w:r>
      <w:r>
        <w:rPr>
          <w:szCs w:val="24"/>
        </w:rPr>
        <w:t>to</w:t>
      </w:r>
      <w:r>
        <w:rPr>
          <w:szCs w:val="24"/>
          <w:lang w:val="en-US"/>
        </w:rPr>
        <w:t xml:space="preserve"> </w:t>
      </w:r>
      <w:r>
        <w:rPr>
          <w:szCs w:val="24"/>
          <w:lang w:val="en-US"/>
        </w:rPr>
        <w:t>evaluate an expression such as:</w:t>
      </w:r>
    </w:p>
    <w:p w:rsidR="007033D1" w:rsidRDefault="00464682">
      <w:pPr>
        <w:pStyle w:val="BodyTextIndent"/>
        <w:ind w:left="2880" w:firstLine="0"/>
        <w:rPr>
          <w:b/>
          <w:szCs w:val="24"/>
          <w:lang w:val="en-US"/>
        </w:rPr>
      </w:pPr>
      <w:r>
        <w:rPr>
          <w:szCs w:val="24"/>
          <w:lang w:val="en-US"/>
        </w:rPr>
        <w:t xml:space="preserve">      (a + b) * </w:t>
      </w:r>
      <w:r>
        <w:rPr>
          <w:szCs w:val="24"/>
          <w:lang w:val="en-US"/>
        </w:rPr>
        <w:t xml:space="preserve">c + d                                                             </w:t>
      </w:r>
      <w:r>
        <w:rPr>
          <w:b/>
          <w:szCs w:val="24"/>
          <w:lang w:val="en-US"/>
        </w:rPr>
        <w:t>( 4 Marks)</w:t>
      </w:r>
    </w:p>
    <w:p w:rsidR="007033D1" w:rsidRDefault="007033D1">
      <w:pPr>
        <w:pStyle w:val="BodyTextIndent"/>
        <w:ind w:left="2880" w:firstLine="0"/>
        <w:rPr>
          <w:szCs w:val="24"/>
          <w:lang w:val="en-US"/>
        </w:rPr>
      </w:pPr>
    </w:p>
    <w:p w:rsidR="007033D1" w:rsidRDefault="00464682">
      <w:pPr>
        <w:pStyle w:val="ListParagraph"/>
        <w:numPr>
          <w:ilvl w:val="0"/>
          <w:numId w:val="2"/>
        </w:numPr>
      </w:pPr>
      <w:r>
        <w:t xml:space="preserve">State one advantage of quicksort.                                                                       </w:t>
      </w:r>
      <w:r>
        <w:rPr>
          <w:b/>
        </w:rPr>
        <w:t>( 2 Marks)</w:t>
      </w:r>
    </w:p>
    <w:p w:rsidR="007033D1" w:rsidRDefault="007033D1">
      <w:pPr>
        <w:pStyle w:val="ListParagraph"/>
      </w:pPr>
    </w:p>
    <w:p w:rsidR="007033D1" w:rsidRDefault="00464682">
      <w:pPr>
        <w:pStyle w:val="ListParagraph"/>
        <w:numPr>
          <w:ilvl w:val="0"/>
          <w:numId w:val="2"/>
        </w:numPr>
      </w:pPr>
      <w:r>
        <w:t xml:space="preserve">Compare a linear list and linked list </w:t>
      </w:r>
      <w:r>
        <w:tab/>
      </w:r>
      <w:r>
        <w:tab/>
      </w:r>
      <w:r>
        <w:tab/>
      </w:r>
      <w:r>
        <w:tab/>
      </w:r>
      <w:r>
        <w:tab/>
        <w:t xml:space="preserve">.              </w:t>
      </w:r>
      <w:r>
        <w:rPr>
          <w:b/>
        </w:rPr>
        <w:t xml:space="preserve">( 4 </w:t>
      </w:r>
      <w:r>
        <w:rPr>
          <w:b/>
        </w:rPr>
        <w:t>Marks)</w:t>
      </w:r>
    </w:p>
    <w:p w:rsidR="007033D1" w:rsidRDefault="007033D1">
      <w:pPr>
        <w:pStyle w:val="ListParagraph"/>
      </w:pPr>
    </w:p>
    <w:p w:rsidR="007033D1" w:rsidRDefault="00464682">
      <w:pPr>
        <w:pStyle w:val="ListParagraph"/>
        <w:numPr>
          <w:ilvl w:val="0"/>
          <w:numId w:val="2"/>
        </w:numPr>
      </w:pPr>
      <w:r>
        <w:rPr>
          <w:color w:val="000000" w:themeColor="text1"/>
        </w:rPr>
        <w:t>Develop an algorithm that tests whether a student has passed an exam or not and draw the flow chart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 xml:space="preserve">  </w:t>
      </w:r>
      <w:r>
        <w:rPr>
          <w:b/>
          <w:color w:val="000000" w:themeColor="text1"/>
        </w:rPr>
        <w:t>( 5 Marks)</w:t>
      </w:r>
    </w:p>
    <w:p w:rsidR="007033D1" w:rsidRDefault="007033D1">
      <w:pPr>
        <w:pStyle w:val="ListParagraph"/>
      </w:pPr>
    </w:p>
    <w:p w:rsidR="007033D1" w:rsidRDefault="00464682">
      <w:pPr>
        <w:pStyle w:val="ListParagraph"/>
        <w:numPr>
          <w:ilvl w:val="0"/>
          <w:numId w:val="2"/>
        </w:numPr>
        <w:jc w:val="both"/>
        <w:rPr>
          <w:b/>
          <w:color w:val="000000" w:themeColor="text1"/>
        </w:rPr>
      </w:pPr>
      <w:r>
        <w:t xml:space="preserve">Write a code  to push and pop elements in a stack </w:t>
      </w:r>
      <w:r>
        <w:tab/>
      </w:r>
      <w:r>
        <w:tab/>
      </w:r>
      <w:r>
        <w:tab/>
        <w:t xml:space="preserve">          </w:t>
      </w:r>
      <w:r>
        <w:tab/>
        <w:t xml:space="preserve">   </w:t>
      </w:r>
      <w:r>
        <w:rPr>
          <w:b/>
          <w:color w:val="000000" w:themeColor="text1"/>
        </w:rPr>
        <w:t>(5 marks)</w:t>
      </w:r>
    </w:p>
    <w:p w:rsidR="007033D1" w:rsidRDefault="007033D1">
      <w:pPr>
        <w:pStyle w:val="ListParagraph"/>
      </w:pPr>
    </w:p>
    <w:p w:rsidR="007033D1" w:rsidRDefault="007033D1">
      <w:pPr>
        <w:pStyle w:val="ListParagraph"/>
        <w:ind w:left="1440"/>
      </w:pPr>
    </w:p>
    <w:p w:rsidR="007033D1" w:rsidRDefault="00464682">
      <w:pPr>
        <w:rPr>
          <w:b/>
        </w:rPr>
      </w:pPr>
      <w:r>
        <w:rPr>
          <w:b/>
        </w:rPr>
        <w:t>QUESTION TWO – 20 MARKS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ListParagraph"/>
        <w:numPr>
          <w:ilvl w:val="0"/>
          <w:numId w:val="4"/>
        </w:numPr>
      </w:pPr>
      <w:r>
        <w:t xml:space="preserve">What is a stack?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en-GB"/>
        </w:rPr>
        <w:t xml:space="preserve">   </w:t>
      </w:r>
      <w:r w:rsidR="00315CA4">
        <w:rPr>
          <w:lang w:val="en-GB"/>
        </w:rPr>
        <w:t xml:space="preserve">   </w:t>
      </w:r>
      <w:r w:rsidR="00315CA4">
        <w:rPr>
          <w:b/>
        </w:rPr>
        <w:t>(</w:t>
      </w:r>
      <w:r>
        <w:rPr>
          <w:b/>
        </w:rPr>
        <w:t>2 Marks)</w:t>
      </w:r>
    </w:p>
    <w:p w:rsidR="007033D1" w:rsidRDefault="00464682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  <w:r>
        <w:t xml:space="preserve">                                     </w:t>
      </w:r>
    </w:p>
    <w:p w:rsidR="007033D1" w:rsidRDefault="0046468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a two-dimensional array. Give an example.                                         </w:t>
      </w:r>
      <w:r w:rsidR="00315C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 Marks)</w:t>
      </w:r>
    </w:p>
    <w:p w:rsidR="007033D1" w:rsidRDefault="00315CA4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033D1" w:rsidRDefault="0046468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rte a code for enqueue and dequeue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5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following terms about complexity theory.    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 Marks)</w:t>
      </w:r>
    </w:p>
    <w:p w:rsidR="007033D1" w:rsidRDefault="00464682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 Case</w:t>
      </w:r>
    </w:p>
    <w:p w:rsidR="007033D1" w:rsidRDefault="00464682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Case</w:t>
      </w:r>
    </w:p>
    <w:p w:rsidR="007033D1" w:rsidRDefault="00464682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st Case</w:t>
      </w:r>
    </w:p>
    <w:p w:rsidR="007033D1" w:rsidRDefault="007033D1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a queue data structure following the sequence:  add(A), add(B), add(C), remove</w:t>
      </w:r>
      <w:r>
        <w:rPr>
          <w:rFonts w:ascii="Times New Roman" w:hAnsi="Times New Roman" w:cs="Times New Roman"/>
          <w:sz w:val="24"/>
          <w:szCs w:val="24"/>
        </w:rPr>
        <w:t xml:space="preserve">, add(D), add(E), remove, add(F), add(G).                                             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7033D1">
      <w:pPr>
        <w:pStyle w:val="ListParagraph"/>
      </w:pPr>
    </w:p>
    <w:p w:rsidR="007033D1" w:rsidRDefault="0046468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 complete </w:t>
      </w:r>
      <w:r>
        <w:rPr>
          <w:rFonts w:ascii="Times New Roman" w:hAnsi="Times New Roman" w:cs="Times New Roman"/>
          <w:sz w:val="24"/>
          <w:szCs w:val="24"/>
        </w:rPr>
        <w:t>bala</w:t>
      </w:r>
      <w:r>
        <w:rPr>
          <w:rFonts w:ascii="Times New Roman" w:hAnsi="Times New Roman" w:cs="Times New Roman"/>
          <w:sz w:val="24"/>
          <w:szCs w:val="24"/>
          <w:lang w:val="en-GB"/>
        </w:rPr>
        <w:t>nc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ree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315C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4 marks)</w:t>
      </w:r>
    </w:p>
    <w:p w:rsidR="007033D1" w:rsidRDefault="007033D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7033D1" w:rsidRDefault="007033D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7033D1" w:rsidRDefault="007033D1">
      <w:pPr>
        <w:ind w:left="720"/>
        <w:jc w:val="center"/>
        <w:rPr>
          <w:b/>
        </w:rPr>
      </w:pPr>
    </w:p>
    <w:p w:rsidR="007033D1" w:rsidRDefault="00464682">
      <w:pPr>
        <w:rPr>
          <w:b/>
        </w:rPr>
      </w:pPr>
      <w:r>
        <w:rPr>
          <w:b/>
        </w:rPr>
        <w:lastRenderedPageBreak/>
        <w:t>QUESTION THREE – 20 MARKS</w:t>
      </w:r>
    </w:p>
    <w:p w:rsidR="007033D1" w:rsidRDefault="0046468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                                                                                                   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4 Marks)</w:t>
      </w:r>
    </w:p>
    <w:p w:rsidR="007033D1" w:rsidRDefault="0046468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ree</w:t>
      </w:r>
    </w:p>
    <w:p w:rsidR="007033D1" w:rsidRDefault="0046468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versing</w:t>
      </w:r>
    </w:p>
    <w:p w:rsidR="007033D1" w:rsidRDefault="0046468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tion</w:t>
      </w:r>
    </w:p>
    <w:p w:rsidR="007033D1" w:rsidRDefault="0046468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ion</w:t>
      </w:r>
    </w:p>
    <w:p w:rsidR="007033D1" w:rsidRDefault="007033D1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te between internal and external sorting.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2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an example illustrate directed weighted graph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the importance of analysis of algorithms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 xml:space="preserve">                              (</w:t>
      </w:r>
      <w:r>
        <w:rPr>
          <w:rFonts w:ascii="Times New Roman" w:hAnsi="Times New Roman" w:cs="Times New Roman"/>
          <w:b/>
          <w:sz w:val="24"/>
          <w:szCs w:val="24"/>
        </w:rPr>
        <w:t>3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a sketch, differentiate</w:t>
      </w:r>
      <w:r>
        <w:rPr>
          <w:rFonts w:ascii="Times New Roman" w:hAnsi="Times New Roman" w:cs="Times New Roman"/>
          <w:sz w:val="24"/>
          <w:szCs w:val="24"/>
        </w:rPr>
        <w:t xml:space="preserve"> between Max-Heap and Min-Heap.        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6 Marks)</w:t>
      </w:r>
    </w:p>
    <w:p w:rsidR="007033D1" w:rsidRDefault="007033D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a flowchart to represent the bubble sort operations.                     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2 Marks)</w:t>
      </w:r>
    </w:p>
    <w:p w:rsidR="007033D1" w:rsidRDefault="007033D1">
      <w:pPr>
        <w:pStyle w:val="ListParagraph"/>
        <w:ind w:left="1080"/>
      </w:pPr>
    </w:p>
    <w:p w:rsidR="007033D1" w:rsidRDefault="00464682">
      <w:pPr>
        <w:rPr>
          <w:b/>
        </w:rPr>
      </w:pPr>
      <w:r>
        <w:rPr>
          <w:b/>
        </w:rPr>
        <w:t>QUESTION FOUR - 20 MARKS</w:t>
      </w:r>
    </w:p>
    <w:p w:rsidR="007033D1" w:rsidRDefault="0046468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sorting algorithms?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line the factors to be considered in deciding a sorting algorithm.  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4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insertion sort with an example.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4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the following in relation to the rate of growth in algorithms.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8</w:t>
      </w:r>
      <w:r>
        <w:rPr>
          <w:rFonts w:ascii="Times New Roman" w:hAnsi="Times New Roman" w:cs="Times New Roman"/>
          <w:b/>
          <w:sz w:val="24"/>
          <w:szCs w:val="24"/>
        </w:rPr>
        <w:t xml:space="preserve"> Marks)</w:t>
      </w:r>
    </w:p>
    <w:p w:rsidR="007033D1" w:rsidRDefault="0046468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(1)</w:t>
      </w:r>
    </w:p>
    <w:p w:rsidR="007033D1" w:rsidRDefault="0046468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(n)</w:t>
      </w:r>
    </w:p>
    <w:p w:rsidR="007033D1" w:rsidRDefault="0046468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(nlogn)</w:t>
      </w:r>
    </w:p>
    <w:p w:rsidR="007033D1" w:rsidRDefault="0046468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(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033D1" w:rsidRDefault="007033D1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properties of algorithms.                                                                      </w:t>
      </w:r>
      <w:r w:rsidR="00315CA4">
        <w:rPr>
          <w:rFonts w:ascii="Times New Roman" w:hAnsi="Times New Roman" w:cs="Times New Roman"/>
          <w:sz w:val="24"/>
          <w:szCs w:val="24"/>
        </w:rPr>
        <w:t xml:space="preserve">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2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7033D1">
      <w:pPr>
        <w:pStyle w:val="ListParagraph"/>
        <w:ind w:left="1080"/>
      </w:pPr>
    </w:p>
    <w:p w:rsidR="007033D1" w:rsidRDefault="00464682">
      <w:pPr>
        <w:rPr>
          <w:b/>
        </w:rPr>
      </w:pPr>
      <w:r>
        <w:rPr>
          <w:b/>
        </w:rPr>
        <w:t>QUESTION FIVE – 20 MARKS</w:t>
      </w:r>
    </w:p>
    <w:p w:rsidR="007033D1" w:rsidRDefault="00464682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a graph?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2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te between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315CA4">
        <w:rPr>
          <w:rFonts w:ascii="Times New Roman" w:hAnsi="Times New Roman" w:cs="Times New Roman"/>
          <w:sz w:val="24"/>
          <w:szCs w:val="24"/>
        </w:rPr>
        <w:t xml:space="preserve">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6 Marks)</w:t>
      </w:r>
    </w:p>
    <w:p w:rsidR="007033D1" w:rsidRDefault="0046468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akly and strongly connected graph</w:t>
      </w:r>
    </w:p>
    <w:p w:rsidR="007033D1" w:rsidRDefault="0046468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-degree and in-degree of a graph</w:t>
      </w:r>
    </w:p>
    <w:p w:rsidR="007033D1" w:rsidRDefault="0046468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graph and weighted graph</w:t>
      </w:r>
    </w:p>
    <w:p w:rsidR="007033D1" w:rsidRDefault="00464682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can a router ( a networking device) use graph algorithms to find the shortest path between itself and the final destination of a </w:t>
      </w:r>
      <w:r>
        <w:rPr>
          <w:rFonts w:ascii="Times New Roman" w:hAnsi="Times New Roman" w:cs="Times New Roman"/>
          <w:sz w:val="24"/>
          <w:szCs w:val="24"/>
        </w:rPr>
        <w:t xml:space="preserve">packet?                                     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2 Marks)</w:t>
      </w:r>
    </w:p>
    <w:p w:rsidR="007033D1" w:rsidRDefault="007033D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7033D1" w:rsidRDefault="00464682">
      <w:pPr>
        <w:pStyle w:val="NoSpacing"/>
        <w:numPr>
          <w:ilvl w:val="0"/>
          <w:numId w:val="10"/>
        </w:num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line how to search in a binary search tree.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15CA4">
        <w:rPr>
          <w:rFonts w:ascii="Times New Roman" w:hAnsi="Times New Roman" w:cs="Times New Roman"/>
          <w:sz w:val="24"/>
          <w:szCs w:val="24"/>
        </w:rPr>
        <w:t xml:space="preserve">      </w:t>
      </w:r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5 Marks)</w:t>
      </w:r>
    </w:p>
    <w:p w:rsidR="007033D1" w:rsidRDefault="007033D1">
      <w:pPr>
        <w:pStyle w:val="ListParagraph"/>
      </w:pPr>
    </w:p>
    <w:p w:rsidR="007033D1" w:rsidRDefault="00464682">
      <w:pPr>
        <w:pStyle w:val="NoSpacing"/>
        <w:numPr>
          <w:ilvl w:val="0"/>
          <w:numId w:val="10"/>
        </w:num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lustrate the how to upheap and down heap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315CA4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315CA4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5 Marks)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7033D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4682" w:rsidRDefault="00464682">
      <w:r>
        <w:separator/>
      </w:r>
    </w:p>
  </w:endnote>
  <w:endnote w:type="continuationSeparator" w:id="0">
    <w:p w:rsidR="00464682" w:rsidRDefault="00464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9641371"/>
      <w:docPartObj>
        <w:docPartGallery w:val="AutoText"/>
      </w:docPartObj>
    </w:sdtPr>
    <w:sdtEndPr/>
    <w:sdtContent>
      <w:sdt>
        <w:sdtPr>
          <w:id w:val="1728636285"/>
          <w:docPartObj>
            <w:docPartGallery w:val="AutoText"/>
          </w:docPartObj>
        </w:sdtPr>
        <w:sdtEndPr/>
        <w:sdtContent>
          <w:p w:rsidR="007033D1" w:rsidRDefault="0046468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315CA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315CA4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033D1" w:rsidRDefault="007033D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4682" w:rsidRDefault="00464682">
      <w:r>
        <w:separator/>
      </w:r>
    </w:p>
  </w:footnote>
  <w:footnote w:type="continuationSeparator" w:id="0">
    <w:p w:rsidR="00464682" w:rsidRDefault="004646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3C3CFF"/>
    <w:multiLevelType w:val="multilevel"/>
    <w:tmpl w:val="283C3CFF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4F7212"/>
    <w:multiLevelType w:val="multilevel"/>
    <w:tmpl w:val="294F721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686818"/>
    <w:multiLevelType w:val="multilevel"/>
    <w:tmpl w:val="3A686818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026EBD"/>
    <w:multiLevelType w:val="multilevel"/>
    <w:tmpl w:val="59026EBD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5A7B65"/>
    <w:multiLevelType w:val="multilevel"/>
    <w:tmpl w:val="5A5A7B65"/>
    <w:lvl w:ilvl="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F244045"/>
    <w:multiLevelType w:val="multilevel"/>
    <w:tmpl w:val="5F244045"/>
    <w:lvl w:ilvl="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13D3D4F"/>
    <w:multiLevelType w:val="multilevel"/>
    <w:tmpl w:val="613D3D4F"/>
    <w:lvl w:ilvl="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20E6C51"/>
    <w:multiLevelType w:val="multilevel"/>
    <w:tmpl w:val="620E6C5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6AE47FB0"/>
    <w:multiLevelType w:val="multilevel"/>
    <w:tmpl w:val="6AE47FB0"/>
    <w:lvl w:ilvl="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0681BDB"/>
    <w:multiLevelType w:val="multilevel"/>
    <w:tmpl w:val="70681BDB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A95670"/>
    <w:multiLevelType w:val="multilevel"/>
    <w:tmpl w:val="74A95670"/>
    <w:lvl w:ilvl="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10"/>
  </w:num>
  <w:num w:numId="8">
    <w:abstractNumId w:val="9"/>
  </w:num>
  <w:num w:numId="9">
    <w:abstractNumId w:val="5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O1sDQxtzQFspV0lIJTi4sz8/NACoxrAWod/NEsAAAA"/>
  </w:docVars>
  <w:rsids>
    <w:rsidRoot w:val="003D45F6"/>
    <w:rsid w:val="00010934"/>
    <w:rsid w:val="000116D8"/>
    <w:rsid w:val="000547CE"/>
    <w:rsid w:val="000754E8"/>
    <w:rsid w:val="00083201"/>
    <w:rsid w:val="000C3AEE"/>
    <w:rsid w:val="000D6FDC"/>
    <w:rsid w:val="00104194"/>
    <w:rsid w:val="0010555D"/>
    <w:rsid w:val="00107472"/>
    <w:rsid w:val="001130E4"/>
    <w:rsid w:val="001406C9"/>
    <w:rsid w:val="001D1DB9"/>
    <w:rsid w:val="001D32A9"/>
    <w:rsid w:val="001D3EE0"/>
    <w:rsid w:val="002108C1"/>
    <w:rsid w:val="00235DA3"/>
    <w:rsid w:val="0024475A"/>
    <w:rsid w:val="00253159"/>
    <w:rsid w:val="0026229B"/>
    <w:rsid w:val="00283CE8"/>
    <w:rsid w:val="002851EF"/>
    <w:rsid w:val="002A08FF"/>
    <w:rsid w:val="002A7065"/>
    <w:rsid w:val="002B7985"/>
    <w:rsid w:val="002F55ED"/>
    <w:rsid w:val="00314250"/>
    <w:rsid w:val="00315CA4"/>
    <w:rsid w:val="00333F73"/>
    <w:rsid w:val="0034318E"/>
    <w:rsid w:val="003560BC"/>
    <w:rsid w:val="00357A86"/>
    <w:rsid w:val="00363AD2"/>
    <w:rsid w:val="00366F33"/>
    <w:rsid w:val="00370318"/>
    <w:rsid w:val="00377563"/>
    <w:rsid w:val="003879B5"/>
    <w:rsid w:val="00394FD1"/>
    <w:rsid w:val="003A32C5"/>
    <w:rsid w:val="003A357D"/>
    <w:rsid w:val="003A5EC2"/>
    <w:rsid w:val="003D1439"/>
    <w:rsid w:val="003D45F6"/>
    <w:rsid w:val="003F2E0C"/>
    <w:rsid w:val="004021D3"/>
    <w:rsid w:val="00424C7C"/>
    <w:rsid w:val="00425078"/>
    <w:rsid w:val="004336A4"/>
    <w:rsid w:val="00440214"/>
    <w:rsid w:val="00462FF9"/>
    <w:rsid w:val="00464682"/>
    <w:rsid w:val="004902F5"/>
    <w:rsid w:val="00494110"/>
    <w:rsid w:val="004A67B5"/>
    <w:rsid w:val="004A7888"/>
    <w:rsid w:val="004B45D4"/>
    <w:rsid w:val="00520D75"/>
    <w:rsid w:val="0057263F"/>
    <w:rsid w:val="005733FD"/>
    <w:rsid w:val="00594135"/>
    <w:rsid w:val="005B2CA2"/>
    <w:rsid w:val="005B3319"/>
    <w:rsid w:val="005C763A"/>
    <w:rsid w:val="006474D6"/>
    <w:rsid w:val="006609F5"/>
    <w:rsid w:val="00660F06"/>
    <w:rsid w:val="00661892"/>
    <w:rsid w:val="00663A7E"/>
    <w:rsid w:val="00667E10"/>
    <w:rsid w:val="00671A0F"/>
    <w:rsid w:val="006839AD"/>
    <w:rsid w:val="006977DA"/>
    <w:rsid w:val="006A75B8"/>
    <w:rsid w:val="006D1094"/>
    <w:rsid w:val="006E0489"/>
    <w:rsid w:val="007033D1"/>
    <w:rsid w:val="00712298"/>
    <w:rsid w:val="0071732C"/>
    <w:rsid w:val="00735A49"/>
    <w:rsid w:val="00752BE1"/>
    <w:rsid w:val="0075712F"/>
    <w:rsid w:val="007747B0"/>
    <w:rsid w:val="0079400F"/>
    <w:rsid w:val="007B4AAB"/>
    <w:rsid w:val="007C37CE"/>
    <w:rsid w:val="007D1036"/>
    <w:rsid w:val="007D39C5"/>
    <w:rsid w:val="007D5D60"/>
    <w:rsid w:val="007E75D5"/>
    <w:rsid w:val="007F19F9"/>
    <w:rsid w:val="0081760C"/>
    <w:rsid w:val="008220BF"/>
    <w:rsid w:val="008714E9"/>
    <w:rsid w:val="00872D0B"/>
    <w:rsid w:val="0087444F"/>
    <w:rsid w:val="008B25A2"/>
    <w:rsid w:val="008D2A69"/>
    <w:rsid w:val="008E0B00"/>
    <w:rsid w:val="008E5777"/>
    <w:rsid w:val="008E6A8F"/>
    <w:rsid w:val="0091798A"/>
    <w:rsid w:val="00923AF1"/>
    <w:rsid w:val="0096453C"/>
    <w:rsid w:val="00984B49"/>
    <w:rsid w:val="009904B4"/>
    <w:rsid w:val="009947F5"/>
    <w:rsid w:val="009B4C11"/>
    <w:rsid w:val="009C0F2B"/>
    <w:rsid w:val="009C69F0"/>
    <w:rsid w:val="009E10AB"/>
    <w:rsid w:val="00A6761E"/>
    <w:rsid w:val="00AA3D2D"/>
    <w:rsid w:val="00AA6878"/>
    <w:rsid w:val="00AB22A0"/>
    <w:rsid w:val="00AC0781"/>
    <w:rsid w:val="00AF2DAB"/>
    <w:rsid w:val="00B16135"/>
    <w:rsid w:val="00B53DB6"/>
    <w:rsid w:val="00B55F6D"/>
    <w:rsid w:val="00B83D6A"/>
    <w:rsid w:val="00BB3A50"/>
    <w:rsid w:val="00BC1D9F"/>
    <w:rsid w:val="00BC3E3C"/>
    <w:rsid w:val="00C06F92"/>
    <w:rsid w:val="00C1237A"/>
    <w:rsid w:val="00C23D1B"/>
    <w:rsid w:val="00C26734"/>
    <w:rsid w:val="00C63073"/>
    <w:rsid w:val="00C65B6E"/>
    <w:rsid w:val="00C8717C"/>
    <w:rsid w:val="00CA482E"/>
    <w:rsid w:val="00CE7415"/>
    <w:rsid w:val="00D94AB7"/>
    <w:rsid w:val="00DA1F60"/>
    <w:rsid w:val="00DF6566"/>
    <w:rsid w:val="00E005A8"/>
    <w:rsid w:val="00E42991"/>
    <w:rsid w:val="00E43F3D"/>
    <w:rsid w:val="00E76874"/>
    <w:rsid w:val="00E85363"/>
    <w:rsid w:val="00EE3BBE"/>
    <w:rsid w:val="00EF3699"/>
    <w:rsid w:val="00EF6376"/>
    <w:rsid w:val="00F607A4"/>
    <w:rsid w:val="00F62D1C"/>
    <w:rsid w:val="00FB5E00"/>
    <w:rsid w:val="00FD4110"/>
    <w:rsid w:val="00FE577D"/>
    <w:rsid w:val="00FE5834"/>
    <w:rsid w:val="03104CE0"/>
    <w:rsid w:val="36306DF5"/>
    <w:rsid w:val="4FA00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827343-65BE-4EDC-9A85-831A9A2C0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left="900" w:hanging="540"/>
    </w:pPr>
    <w:rPr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b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odyTextIndentChar">
    <w:name w:val="Body Text Indent Char"/>
    <w:basedOn w:val="DefaultParagraphFont"/>
    <w:link w:val="BodyTextIndent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Spacing">
    <w:name w:val="No Spacing"/>
    <w:link w:val="NoSpacingChar"/>
    <w:uiPriority w:val="1"/>
    <w:qFormat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CFF91E-D6C8-4979-A1E2-6C76BC949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766</Words>
  <Characters>4367</Characters>
  <Application>Microsoft Office Word</Application>
  <DocSecurity>0</DocSecurity>
  <Lines>36</Lines>
  <Paragraphs>10</Paragraphs>
  <ScaleCrop>false</ScaleCrop>
  <Company/>
  <LinksUpToDate>false</LinksUpToDate>
  <CharactersWithSpaces>5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ence Kimani</dc:creator>
  <cp:lastModifiedBy>Hillary Ochieng</cp:lastModifiedBy>
  <cp:revision>8</cp:revision>
  <dcterms:created xsi:type="dcterms:W3CDTF">2018-11-05T07:49:00Z</dcterms:created>
  <dcterms:modified xsi:type="dcterms:W3CDTF">2024-08-1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19</vt:lpwstr>
  </property>
  <property fmtid="{D5CDD505-2E9C-101B-9397-08002B2CF9AE}" pid="3" name="ICV">
    <vt:lpwstr>DFE7C937BC8941498D0767E05DDC80D0_12</vt:lpwstr>
  </property>
</Properties>
</file>